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 received a score of 6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 received a score of 8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 received a score of 30.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4, 1995, 2005, 2007, 2011,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4:23Z</dcterms:created>
  <dcterms:modified xsi:type="dcterms:W3CDTF">2024-01-16T17: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 Country Report</vt:lpwstr>
  </property>
</Properties>
</file>